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57E2C" w14:textId="6AB7FC8A" w:rsidR="00D4062F" w:rsidRDefault="008F139B" w:rsidP="00B858EE">
      <w:pPr>
        <w:pStyle w:val="Heading1"/>
      </w:pPr>
      <w:r>
        <w:br/>
      </w:r>
      <w:r w:rsidR="00250087">
        <w:t>SAMPLE</w:t>
      </w:r>
    </w:p>
    <w:p w14:paraId="7F062443" w14:textId="77777777" w:rsidR="000137C6" w:rsidRDefault="000137C6" w:rsidP="000137C6"/>
    <w:p w14:paraId="3715C679" w14:textId="77777777" w:rsidR="00250087" w:rsidRDefault="00250087" w:rsidP="0082093A"/>
    <w:p w14:paraId="4E0EE16C" w14:textId="5381D6AE" w:rsidR="002862DA" w:rsidRDefault="00250087" w:rsidP="0082093A">
      <w:r>
        <w:t xml:space="preserve">Hi </w:t>
      </w:r>
      <w:r w:rsidRPr="00250087">
        <w:rPr>
          <w:b/>
          <w:bCs/>
          <w:highlight w:val="yellow"/>
        </w:rPr>
        <w:t>{{NAME}}</w:t>
      </w:r>
      <w:r>
        <w:t>,</w:t>
      </w:r>
    </w:p>
    <w:p w14:paraId="78FE4529" w14:textId="4DB02730" w:rsidR="00250087" w:rsidRDefault="00250087" w:rsidP="0082093A"/>
    <w:p w14:paraId="79DC287D" w14:textId="6A78AFFE" w:rsidR="00250087" w:rsidRDefault="00250087" w:rsidP="0082093A">
      <w:pPr>
        <w:rPr>
          <w:b/>
          <w:bCs/>
        </w:rPr>
      </w:pPr>
      <w:r>
        <w:t xml:space="preserve">You have entered the number: </w:t>
      </w:r>
      <w:r w:rsidRPr="00250087">
        <w:rPr>
          <w:b/>
          <w:bCs/>
          <w:highlight w:val="yellow"/>
        </w:rPr>
        <w:t>{{NUMBERINPUT}}</w:t>
      </w:r>
      <w:r w:rsidRPr="00250087">
        <w:t>.</w:t>
      </w:r>
    </w:p>
    <w:p w14:paraId="50B231E4" w14:textId="3304A02E" w:rsidR="00250087" w:rsidRPr="00250087" w:rsidRDefault="00250087" w:rsidP="0082093A">
      <w:pPr>
        <w:rPr>
          <w:sz w:val="24"/>
          <w:szCs w:val="24"/>
        </w:rPr>
      </w:pPr>
      <w:r>
        <w:rPr>
          <w:sz w:val="24"/>
          <w:szCs w:val="24"/>
        </w:rPr>
        <w:t xml:space="preserve">This correlates to the following text: </w:t>
      </w:r>
      <w:r w:rsidRPr="00250087">
        <w:rPr>
          <w:b/>
          <w:bCs/>
          <w:sz w:val="24"/>
          <w:szCs w:val="24"/>
          <w:highlight w:val="yellow"/>
        </w:rPr>
        <w:t>{{TEXT}}</w:t>
      </w:r>
      <w:r w:rsidRPr="00250087">
        <w:t>.</w:t>
      </w:r>
    </w:p>
    <w:sectPr w:rsidR="00250087" w:rsidRPr="00250087" w:rsidSect="00EB1A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4B32"/>
    <w:multiLevelType w:val="hybridMultilevel"/>
    <w:tmpl w:val="E0047FF4"/>
    <w:lvl w:ilvl="0" w:tplc="2BC0C3E6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4936E6"/>
    <w:multiLevelType w:val="hybridMultilevel"/>
    <w:tmpl w:val="83561860"/>
    <w:lvl w:ilvl="0" w:tplc="8C66B51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C400F65"/>
    <w:multiLevelType w:val="hybridMultilevel"/>
    <w:tmpl w:val="8FF4E50E"/>
    <w:lvl w:ilvl="0" w:tplc="C782632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DCE1862"/>
    <w:multiLevelType w:val="hybridMultilevel"/>
    <w:tmpl w:val="A712020C"/>
    <w:lvl w:ilvl="0" w:tplc="004A78C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3"/>
    <w:lvlOverride w:ilvl="0">
      <w:startOverride w:val="1"/>
    </w:lvlOverride>
  </w:num>
  <w:num w:numId="3">
    <w:abstractNumId w:val="3"/>
    <w:lvlOverride w:ilvl="0">
      <w:startOverride w:val="1"/>
    </w:lvlOverride>
  </w:num>
  <w:num w:numId="4">
    <w:abstractNumId w:val="3"/>
    <w:lvlOverride w:ilvl="0">
      <w:startOverride w:val="1"/>
    </w:lvlOverride>
  </w:num>
  <w:num w:numId="5">
    <w:abstractNumId w:val="3"/>
    <w:lvlOverride w:ilvl="0">
      <w:startOverride w:val="1"/>
    </w:lvlOverride>
  </w:num>
  <w:num w:numId="6">
    <w:abstractNumId w:val="1"/>
  </w:num>
  <w:num w:numId="7">
    <w:abstractNumId w:val="1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 w:numId="12">
    <w:abstractNumId w:val="1"/>
    <w:lvlOverride w:ilvl="0">
      <w:startOverride w:val="1"/>
    </w:lvlOverride>
  </w:num>
  <w:num w:numId="13">
    <w:abstractNumId w:val="2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bG0tDS1MDEyMzJX0lEKTi0uzszPAymwqAUAAz6CqCwAAAA="/>
  </w:docVars>
  <w:rsids>
    <w:rsidRoot w:val="00B6637B"/>
    <w:rsid w:val="000137C6"/>
    <w:rsid w:val="00032A33"/>
    <w:rsid w:val="00081EE4"/>
    <w:rsid w:val="000D0C11"/>
    <w:rsid w:val="000E2952"/>
    <w:rsid w:val="000E353C"/>
    <w:rsid w:val="001115E6"/>
    <w:rsid w:val="0015368F"/>
    <w:rsid w:val="00154193"/>
    <w:rsid w:val="001910B2"/>
    <w:rsid w:val="001A3C5D"/>
    <w:rsid w:val="001D5E21"/>
    <w:rsid w:val="001D619B"/>
    <w:rsid w:val="00250087"/>
    <w:rsid w:val="002862DA"/>
    <w:rsid w:val="002A3413"/>
    <w:rsid w:val="0030537D"/>
    <w:rsid w:val="003579E8"/>
    <w:rsid w:val="003A2E31"/>
    <w:rsid w:val="003A3C14"/>
    <w:rsid w:val="003C77F0"/>
    <w:rsid w:val="003D5D4A"/>
    <w:rsid w:val="003D7312"/>
    <w:rsid w:val="00403FCF"/>
    <w:rsid w:val="00430122"/>
    <w:rsid w:val="00472A40"/>
    <w:rsid w:val="004875A8"/>
    <w:rsid w:val="004D7601"/>
    <w:rsid w:val="004E1FD3"/>
    <w:rsid w:val="004F0AAB"/>
    <w:rsid w:val="005117CF"/>
    <w:rsid w:val="005203E7"/>
    <w:rsid w:val="0057710E"/>
    <w:rsid w:val="005B638A"/>
    <w:rsid w:val="005E4F5A"/>
    <w:rsid w:val="00630C77"/>
    <w:rsid w:val="00652011"/>
    <w:rsid w:val="00654172"/>
    <w:rsid w:val="00672EA1"/>
    <w:rsid w:val="006D1CF9"/>
    <w:rsid w:val="006E2ECB"/>
    <w:rsid w:val="006F0EBC"/>
    <w:rsid w:val="006F4765"/>
    <w:rsid w:val="00734D01"/>
    <w:rsid w:val="00761680"/>
    <w:rsid w:val="007633E4"/>
    <w:rsid w:val="00784BDA"/>
    <w:rsid w:val="007B50AE"/>
    <w:rsid w:val="007F2231"/>
    <w:rsid w:val="007F484F"/>
    <w:rsid w:val="007F5957"/>
    <w:rsid w:val="008065AA"/>
    <w:rsid w:val="0082093A"/>
    <w:rsid w:val="008646F3"/>
    <w:rsid w:val="00893D32"/>
    <w:rsid w:val="00896F6A"/>
    <w:rsid w:val="008F139B"/>
    <w:rsid w:val="00903CFD"/>
    <w:rsid w:val="00904491"/>
    <w:rsid w:val="0093017C"/>
    <w:rsid w:val="00950C5F"/>
    <w:rsid w:val="009A4195"/>
    <w:rsid w:val="009D59E8"/>
    <w:rsid w:val="009D7F38"/>
    <w:rsid w:val="009F3C47"/>
    <w:rsid w:val="00A51051"/>
    <w:rsid w:val="00A5505A"/>
    <w:rsid w:val="00A6182D"/>
    <w:rsid w:val="00A92A4F"/>
    <w:rsid w:val="00B347AC"/>
    <w:rsid w:val="00B417D5"/>
    <w:rsid w:val="00B6637B"/>
    <w:rsid w:val="00B858EE"/>
    <w:rsid w:val="00C176D2"/>
    <w:rsid w:val="00C777D9"/>
    <w:rsid w:val="00CB10FA"/>
    <w:rsid w:val="00CE618C"/>
    <w:rsid w:val="00D37FAB"/>
    <w:rsid w:val="00D4062F"/>
    <w:rsid w:val="00D52A65"/>
    <w:rsid w:val="00D74D3C"/>
    <w:rsid w:val="00DC061C"/>
    <w:rsid w:val="00DF0C8E"/>
    <w:rsid w:val="00E02D5B"/>
    <w:rsid w:val="00E12DD0"/>
    <w:rsid w:val="00E208CE"/>
    <w:rsid w:val="00E47600"/>
    <w:rsid w:val="00E623A0"/>
    <w:rsid w:val="00E87C7E"/>
    <w:rsid w:val="00E90A1B"/>
    <w:rsid w:val="00EB1AE9"/>
    <w:rsid w:val="00F14466"/>
    <w:rsid w:val="00F234F8"/>
    <w:rsid w:val="00F40333"/>
    <w:rsid w:val="00F53DAB"/>
    <w:rsid w:val="00F82FE5"/>
    <w:rsid w:val="00F919AD"/>
    <w:rsid w:val="00FA59B7"/>
    <w:rsid w:val="00FC419A"/>
    <w:rsid w:val="00FE23BA"/>
    <w:rsid w:val="00FE3C74"/>
    <w:rsid w:val="00FF3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F5B41"/>
  <w15:docId w15:val="{69484067-E82C-4226-91F1-5771BC266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8EE"/>
    <w:pPr>
      <w:spacing w:after="0" w:line="240" w:lineRule="auto"/>
    </w:pPr>
    <w:rPr>
      <w:rFonts w:ascii="Verdana" w:hAnsi="Verdana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5E6"/>
    <w:pPr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15E6"/>
    <w:pPr>
      <w:spacing w:before="240" w:after="24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10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15E6"/>
    <w:rPr>
      <w:rFonts w:ascii="Arial" w:hAnsi="Arial" w:cs="Arial"/>
      <w:b/>
    </w:rPr>
  </w:style>
  <w:style w:type="paragraph" w:styleId="ListParagraph">
    <w:name w:val="List Paragraph"/>
    <w:basedOn w:val="Normal"/>
    <w:uiPriority w:val="34"/>
    <w:qFormat/>
    <w:rsid w:val="006F4765"/>
    <w:pPr>
      <w:numPr>
        <w:numId w:val="14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15E6"/>
    <w:rPr>
      <w:rFonts w:ascii="Arial" w:hAnsi="Arial" w:cs="Arial"/>
      <w:b/>
      <w:sz w:val="28"/>
      <w:szCs w:val="28"/>
    </w:rPr>
  </w:style>
  <w:style w:type="paragraph" w:customStyle="1" w:styleId="Question">
    <w:name w:val="Question"/>
    <w:basedOn w:val="Normal"/>
    <w:qFormat/>
    <w:rsid w:val="00E90A1B"/>
    <w:pPr>
      <w:spacing w:after="80"/>
    </w:pPr>
  </w:style>
  <w:style w:type="character" w:styleId="Hyperlink">
    <w:name w:val="Hyperlink"/>
    <w:basedOn w:val="DefaultParagraphFont"/>
    <w:uiPriority w:val="99"/>
    <w:unhideWhenUsed/>
    <w:rsid w:val="001A3C5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5368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98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3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Sven Bo</cp:lastModifiedBy>
  <cp:revision>12</cp:revision>
  <dcterms:created xsi:type="dcterms:W3CDTF">2022-01-07T18:49:00Z</dcterms:created>
  <dcterms:modified xsi:type="dcterms:W3CDTF">2022-06-25T18:54:00Z</dcterms:modified>
</cp:coreProperties>
</file>